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E2E49" w14:textId="286C36A2" w:rsidR="000C551D" w:rsidRPr="00F15D4B" w:rsidRDefault="00975095">
      <w:pPr>
        <w:rPr>
          <w:rFonts w:asciiTheme="majorBidi" w:hAnsiTheme="majorBidi" w:cstheme="majorBidi"/>
          <w:sz w:val="24"/>
          <w:szCs w:val="24"/>
        </w:rPr>
      </w:pPr>
      <w:r w:rsidRPr="00F15D4B">
        <w:rPr>
          <w:rFonts w:asciiTheme="majorBidi" w:hAnsiTheme="majorBidi" w:cstheme="majorBidi"/>
          <w:sz w:val="24"/>
          <w:szCs w:val="24"/>
        </w:rPr>
        <w:t>Mahdy Karam</w:t>
      </w:r>
    </w:p>
    <w:p w14:paraId="64DC621C" w14:textId="2B6C9BB0" w:rsidR="00975095" w:rsidRPr="00F15D4B" w:rsidRDefault="00975095">
      <w:pPr>
        <w:rPr>
          <w:rFonts w:asciiTheme="majorBidi" w:hAnsiTheme="majorBidi" w:cstheme="majorBidi"/>
          <w:sz w:val="24"/>
          <w:szCs w:val="24"/>
        </w:rPr>
      </w:pPr>
      <w:r w:rsidRPr="00F15D4B">
        <w:rPr>
          <w:rFonts w:asciiTheme="majorBidi" w:hAnsiTheme="majorBidi" w:cstheme="majorBidi"/>
          <w:sz w:val="24"/>
          <w:szCs w:val="24"/>
        </w:rPr>
        <w:fldChar w:fldCharType="begin"/>
      </w:r>
      <w:r w:rsidRPr="00F15D4B">
        <w:rPr>
          <w:rFonts w:asciiTheme="majorBidi" w:hAnsiTheme="majorBidi" w:cstheme="majorBidi"/>
          <w:sz w:val="24"/>
          <w:szCs w:val="24"/>
        </w:rPr>
        <w:instrText xml:space="preserve"> DATE \@ "MM/dd/yyyy" </w:instrText>
      </w:r>
      <w:r w:rsidRPr="00F15D4B">
        <w:rPr>
          <w:rFonts w:asciiTheme="majorBidi" w:hAnsiTheme="majorBidi" w:cstheme="majorBidi"/>
          <w:sz w:val="24"/>
          <w:szCs w:val="24"/>
        </w:rPr>
        <w:fldChar w:fldCharType="separate"/>
      </w:r>
      <w:r w:rsidR="00A13AF9">
        <w:rPr>
          <w:rFonts w:asciiTheme="majorBidi" w:hAnsiTheme="majorBidi" w:cstheme="majorBidi"/>
          <w:noProof/>
          <w:sz w:val="24"/>
          <w:szCs w:val="24"/>
        </w:rPr>
        <w:t>01/14/2024</w:t>
      </w:r>
      <w:r w:rsidRPr="00F15D4B">
        <w:rPr>
          <w:rFonts w:asciiTheme="majorBidi" w:hAnsiTheme="majorBidi" w:cstheme="majorBidi"/>
          <w:sz w:val="24"/>
          <w:szCs w:val="24"/>
        </w:rPr>
        <w:fldChar w:fldCharType="end"/>
      </w:r>
    </w:p>
    <w:p w14:paraId="3757BF17" w14:textId="14CEC0AE" w:rsidR="00975095" w:rsidRPr="00F15D4B" w:rsidRDefault="00975095">
      <w:pPr>
        <w:rPr>
          <w:rFonts w:asciiTheme="majorBidi" w:hAnsiTheme="majorBidi" w:cstheme="majorBidi"/>
          <w:sz w:val="24"/>
          <w:szCs w:val="24"/>
        </w:rPr>
      </w:pPr>
      <w:r w:rsidRPr="00F15D4B">
        <w:rPr>
          <w:rFonts w:asciiTheme="majorBidi" w:hAnsiTheme="majorBidi" w:cstheme="majorBidi"/>
          <w:sz w:val="24"/>
          <w:szCs w:val="24"/>
        </w:rPr>
        <w:t>Advanced Topics in Computer Science</w:t>
      </w:r>
    </w:p>
    <w:p w14:paraId="1AD89C61" w14:textId="27540A9F" w:rsidR="00975095" w:rsidRPr="00F15D4B" w:rsidRDefault="00975095" w:rsidP="00975095">
      <w:pPr>
        <w:rPr>
          <w:rFonts w:asciiTheme="majorBidi" w:hAnsiTheme="majorBidi" w:cstheme="majorBidi"/>
          <w:sz w:val="24"/>
          <w:szCs w:val="24"/>
        </w:rPr>
      </w:pPr>
      <w:r w:rsidRPr="00F15D4B">
        <w:rPr>
          <w:rFonts w:asciiTheme="majorBidi" w:hAnsiTheme="majorBidi" w:cstheme="majorBidi"/>
          <w:sz w:val="24"/>
          <w:szCs w:val="24"/>
        </w:rPr>
        <w:t>Ms. Lewellen</w:t>
      </w:r>
    </w:p>
    <w:p w14:paraId="2FED94BE" w14:textId="605C01C3" w:rsidR="00975095" w:rsidRPr="00F15D4B" w:rsidRDefault="00975095" w:rsidP="00975095">
      <w:pPr>
        <w:jc w:val="center"/>
        <w:rPr>
          <w:rFonts w:asciiTheme="majorBidi" w:hAnsiTheme="majorBidi" w:cstheme="majorBidi"/>
          <w:sz w:val="24"/>
          <w:szCs w:val="24"/>
        </w:rPr>
      </w:pPr>
      <w:r w:rsidRPr="00F15D4B">
        <w:rPr>
          <w:rFonts w:asciiTheme="majorBidi" w:hAnsiTheme="majorBidi" w:cstheme="majorBidi"/>
          <w:sz w:val="24"/>
          <w:szCs w:val="24"/>
        </w:rPr>
        <w:t>Notes Day 9</w:t>
      </w:r>
    </w:p>
    <w:p w14:paraId="43E11203" w14:textId="77777777" w:rsid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Games: Adversarial Search</w:t>
      </w:r>
    </w:p>
    <w:p w14:paraId="06E464FA" w14:textId="0AC9E7F9" w:rsidR="00BC5C9C" w:rsidRPr="0004381D" w:rsidRDefault="00BC5C9C" w:rsidP="00BC5C9C">
      <w:pPr>
        <w:ind w:firstLine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 xml:space="preserve">Examples include Pacman, checkers, chess, and </w:t>
      </w:r>
      <w:proofErr w:type="gramStart"/>
      <w:r w:rsidRPr="0004381D">
        <w:rPr>
          <w:rFonts w:asciiTheme="majorBidi" w:hAnsiTheme="majorBidi" w:cstheme="majorBidi"/>
          <w:sz w:val="24"/>
          <w:szCs w:val="24"/>
        </w:rPr>
        <w:t>Go</w:t>
      </w:r>
      <w:proofErr w:type="gramEnd"/>
      <w:r w:rsidRPr="0004381D">
        <w:rPr>
          <w:rFonts w:asciiTheme="majorBidi" w:hAnsiTheme="majorBidi" w:cstheme="majorBidi"/>
          <w:sz w:val="24"/>
          <w:szCs w:val="24"/>
        </w:rPr>
        <w:t>.</w:t>
      </w:r>
    </w:p>
    <w:p w14:paraId="4B4E65A4" w14:textId="1F7DCFD9" w:rsidR="0004381D" w:rsidRPr="0004381D" w:rsidRDefault="0004381D" w:rsidP="00A13AF9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Probabilities: Must remain non-negative and sum to 1</w:t>
      </w:r>
    </w:p>
    <w:p w14:paraId="199E337A" w14:textId="77777777" w:rsidR="0004381D" w:rsidRPr="0004381D" w:rsidRDefault="0004381D" w:rsidP="00A13AF9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Numerous games fall under the category of deterministic zero-sum games.</w:t>
      </w:r>
    </w:p>
    <w:p w14:paraId="65297C33" w14:textId="77777777" w:rsidR="0004381D" w:rsidRPr="0004381D" w:rsidRDefault="0004381D" w:rsidP="00A13AF9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Deterministic: Absence of chance</w:t>
      </w:r>
    </w:p>
    <w:p w14:paraId="038EA92A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Zero-sum: Outcome where one side's victory leads to the other's defeat</w:t>
      </w:r>
    </w:p>
    <w:p w14:paraId="12FC74AC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A singular value can represent the outcomes for both sides.</w:t>
      </w:r>
    </w:p>
    <w:p w14:paraId="030E22C7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Adversarial search proves effective for solving these games.</w:t>
      </w:r>
    </w:p>
    <w:p w14:paraId="5058DC2C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Terminal state: The concluding state of the game</w:t>
      </w:r>
    </w:p>
    <w:p w14:paraId="7C036072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 xml:space="preserve">State value: Optimal score attainable by a player in a given </w:t>
      </w:r>
      <w:proofErr w:type="gramStart"/>
      <w:r w:rsidRPr="0004381D">
        <w:rPr>
          <w:rFonts w:asciiTheme="majorBidi" w:hAnsiTheme="majorBidi" w:cstheme="majorBidi"/>
          <w:sz w:val="24"/>
          <w:szCs w:val="24"/>
        </w:rPr>
        <w:t>state</w:t>
      </w:r>
      <w:proofErr w:type="gramEnd"/>
    </w:p>
    <w:p w14:paraId="2897EBCD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 xml:space="preserve">Game tree: Offspring represent successors in the exploration of future </w:t>
      </w:r>
      <w:proofErr w:type="gramStart"/>
      <w:r w:rsidRPr="0004381D">
        <w:rPr>
          <w:rFonts w:asciiTheme="majorBidi" w:hAnsiTheme="majorBidi" w:cstheme="majorBidi"/>
          <w:sz w:val="24"/>
          <w:szCs w:val="24"/>
        </w:rPr>
        <w:t>moves</w:t>
      </w:r>
      <w:proofErr w:type="gramEnd"/>
    </w:p>
    <w:p w14:paraId="673DF103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Terminal utility (value of a given state) is invariably deterministic.</w:t>
      </w:r>
    </w:p>
    <w:p w14:paraId="4E53DC40" w14:textId="77777777" w:rsidR="0004381D" w:rsidRPr="0004381D" w:rsidRDefault="0004381D" w:rsidP="0004381D">
      <w:pPr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Minimax:</w:t>
      </w:r>
    </w:p>
    <w:p w14:paraId="02356D21" w14:textId="77777777" w:rsidR="0004381D" w:rsidRPr="0004381D" w:rsidRDefault="0004381D" w:rsidP="00BC5C9C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Assume the opponent always acts optimally.</w:t>
      </w:r>
    </w:p>
    <w:p w14:paraId="56A8315A" w14:textId="77777777" w:rsidR="0004381D" w:rsidRPr="0004381D" w:rsidRDefault="0004381D" w:rsidP="00BC5C9C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Assume sides alternate turns.</w:t>
      </w:r>
    </w:p>
    <w:p w14:paraId="0D7A238A" w14:textId="77777777" w:rsidR="0004381D" w:rsidRPr="0004381D" w:rsidRDefault="0004381D" w:rsidP="00BC5C9C">
      <w:pPr>
        <w:ind w:left="720"/>
        <w:rPr>
          <w:rFonts w:asciiTheme="majorBidi" w:hAnsiTheme="majorBidi" w:cstheme="majorBidi"/>
          <w:sz w:val="24"/>
          <w:szCs w:val="24"/>
        </w:rPr>
      </w:pPr>
      <w:proofErr w:type="gramStart"/>
      <w:r w:rsidRPr="0004381D">
        <w:rPr>
          <w:rFonts w:asciiTheme="majorBidi" w:hAnsiTheme="majorBidi" w:cstheme="majorBidi"/>
          <w:sz w:val="24"/>
          <w:szCs w:val="24"/>
        </w:rPr>
        <w:t>Similar to</w:t>
      </w:r>
      <w:proofErr w:type="gramEnd"/>
      <w:r w:rsidRPr="0004381D">
        <w:rPr>
          <w:rFonts w:asciiTheme="majorBidi" w:hAnsiTheme="majorBidi" w:cstheme="majorBidi"/>
          <w:sz w:val="24"/>
          <w:szCs w:val="24"/>
        </w:rPr>
        <w:t xml:space="preserve"> Depth-First Search (DFS) on the tree of game states.</w:t>
      </w:r>
    </w:p>
    <w:p w14:paraId="21B22772" w14:textId="77777777" w:rsidR="0004381D" w:rsidRPr="0004381D" w:rsidRDefault="0004381D" w:rsidP="00BC5C9C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>Post-order traversal is employed.</w:t>
      </w:r>
    </w:p>
    <w:p w14:paraId="48714492" w14:textId="4AA010BD" w:rsidR="00975095" w:rsidRPr="00F15D4B" w:rsidRDefault="0004381D" w:rsidP="00BC5C9C">
      <w:pPr>
        <w:ind w:left="720"/>
        <w:rPr>
          <w:rFonts w:asciiTheme="majorBidi" w:hAnsiTheme="majorBidi" w:cstheme="majorBidi"/>
          <w:sz w:val="24"/>
          <w:szCs w:val="24"/>
        </w:rPr>
      </w:pPr>
      <w:r w:rsidRPr="0004381D">
        <w:rPr>
          <w:rFonts w:asciiTheme="majorBidi" w:hAnsiTheme="majorBidi" w:cstheme="majorBidi"/>
          <w:sz w:val="24"/>
          <w:szCs w:val="24"/>
        </w:rPr>
        <w:t xml:space="preserve">One side </w:t>
      </w:r>
      <w:proofErr w:type="gramStart"/>
      <w:r w:rsidRPr="0004381D">
        <w:rPr>
          <w:rFonts w:asciiTheme="majorBidi" w:hAnsiTheme="majorBidi" w:cstheme="majorBidi"/>
          <w:sz w:val="24"/>
          <w:szCs w:val="24"/>
        </w:rPr>
        <w:t>endeavors</w:t>
      </w:r>
      <w:proofErr w:type="gramEnd"/>
      <w:r w:rsidRPr="0004381D">
        <w:rPr>
          <w:rFonts w:asciiTheme="majorBidi" w:hAnsiTheme="majorBidi" w:cstheme="majorBidi"/>
          <w:sz w:val="24"/>
          <w:szCs w:val="24"/>
        </w:rPr>
        <w:t xml:space="preserve"> to maximize value, while the other seeks to minimize it.</w:t>
      </w:r>
    </w:p>
    <w:sectPr w:rsidR="00975095" w:rsidRPr="00F15D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2tDA2NjIxMjc2NTJQ0lEKTi0uzszPAykwrgUAFHorkSwAAAA="/>
  </w:docVars>
  <w:rsids>
    <w:rsidRoot w:val="00975095"/>
    <w:rsid w:val="0004381D"/>
    <w:rsid w:val="000C551D"/>
    <w:rsid w:val="00975095"/>
    <w:rsid w:val="00A13AF9"/>
    <w:rsid w:val="00BC5C9C"/>
    <w:rsid w:val="00C30178"/>
    <w:rsid w:val="00F15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7D80"/>
  <w15:chartTrackingRefBased/>
  <w15:docId w15:val="{74906692-D0A2-4E69-957B-BA59F5A46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50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50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509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509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509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509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509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509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509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50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50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509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509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509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509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509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509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509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509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50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509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509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509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50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50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50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50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50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509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15D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7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y Karam</dc:creator>
  <cp:keywords/>
  <dc:description/>
  <cp:lastModifiedBy>Mahdy Karam</cp:lastModifiedBy>
  <cp:revision>5</cp:revision>
  <dcterms:created xsi:type="dcterms:W3CDTF">2024-01-10T22:12:00Z</dcterms:created>
  <dcterms:modified xsi:type="dcterms:W3CDTF">2024-01-14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145c00-f4d6-4f27-874c-dea6154370e3_Enabled">
    <vt:lpwstr>true</vt:lpwstr>
  </property>
  <property fmtid="{D5CDD505-2E9C-101B-9397-08002B2CF9AE}" pid="3" name="MSIP_Label_f2145c00-f4d6-4f27-874c-dea6154370e3_SetDate">
    <vt:lpwstr>2024-01-10T22:21:32Z</vt:lpwstr>
  </property>
  <property fmtid="{D5CDD505-2E9C-101B-9397-08002B2CF9AE}" pid="4" name="MSIP_Label_f2145c00-f4d6-4f27-874c-dea6154370e3_Method">
    <vt:lpwstr>Standard</vt:lpwstr>
  </property>
  <property fmtid="{D5CDD505-2E9C-101B-9397-08002B2CF9AE}" pid="5" name="MSIP_Label_f2145c00-f4d6-4f27-874c-dea6154370e3_Name">
    <vt:lpwstr>defa4170-0d19-0005-0004-bc88714345d2</vt:lpwstr>
  </property>
  <property fmtid="{D5CDD505-2E9C-101B-9397-08002B2CF9AE}" pid="6" name="MSIP_Label_f2145c00-f4d6-4f27-874c-dea6154370e3_SiteId">
    <vt:lpwstr>b2681e8b-dd20-46cf-b163-371a2d7c6014</vt:lpwstr>
  </property>
  <property fmtid="{D5CDD505-2E9C-101B-9397-08002B2CF9AE}" pid="7" name="MSIP_Label_f2145c00-f4d6-4f27-874c-dea6154370e3_ActionId">
    <vt:lpwstr>7fc5f26a-b478-4dd5-872a-ab3d93314afe</vt:lpwstr>
  </property>
  <property fmtid="{D5CDD505-2E9C-101B-9397-08002B2CF9AE}" pid="8" name="MSIP_Label_f2145c00-f4d6-4f27-874c-dea6154370e3_ContentBits">
    <vt:lpwstr>0</vt:lpwstr>
  </property>
</Properties>
</file>